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or-preparation"/>
      <w:bookmarkEnd w:id="42"/>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3" w:name="book-chapters"/>
      <w:bookmarkEnd w:id="43"/>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editor-reviewed-publications"/>
      <w:bookmarkEnd w:id="44"/>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5">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w:t>
        </w:r>
      </w:hyperlink>
    </w:p>
    <w:p>
      <w:pPr>
        <w:pStyle w:val="Heading3"/>
      </w:pPr>
      <w:bookmarkStart w:id="62" w:name="unpublished-manuscripts-and-pre-prints"/>
      <w:bookmarkEnd w:id="62"/>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3">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79b8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8" Target="http://konfound-it.com"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45" Target="https://narstgradresources.blogspot.com/2018/09/part-4-interviewing-and-negotiating-for.html" TargetMode="External" /><Relationship Type="http://schemas.openxmlformats.org/officeDocument/2006/relationships/hyperlink" Id="rId63" Target="https://osf.io/hc9fq/"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2-17T16:07:26Z</dcterms:created>
  <dcterms:modified xsi:type="dcterms:W3CDTF">2018-12-17T16:07:26Z</dcterms:modified>
</cp:coreProperties>
</file>